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747021C1" w:rsidR="0045441F" w:rsidRPr="00192A2B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92A2B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DBA4D5" w14:textId="3C83682D" w:rsidR="00523853" w:rsidRPr="00192A2B" w:rsidRDefault="00523853" w:rsidP="0052385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</w:p>
    <w:p w14:paraId="29F703CF" w14:textId="38152BFB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C0FE4D6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192A2B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53845B4B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</w:p>
    <w:p w14:paraId="5C955F85" w14:textId="1D94D433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44A12A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92A2B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14321A1" w14:textId="39CE3D52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</w:p>
    <w:p w14:paraId="5ECAA7B0" w14:textId="4BE13A12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10F6921A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77777777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6B00446C" w14:textId="725E781F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</w:p>
    <w:p w14:paraId="711B7E19" w14:textId="7DD04A47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33AAE10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77777777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CB8224" w14:textId="6C624BF0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5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244C673C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42898979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59ECCBE8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614189" w14:textId="37FBF608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br w:type="page"/>
      </w: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6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6C1C0367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0DC4A44D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736A1E45" w:rsidR="00952B0D" w:rsidRPr="00192A2B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581A6294" w14:textId="741FB959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0744A129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66DA1EC5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77777777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167B6E" w14:textId="017ECDA8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7989D43E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4C2363C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798B0781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1A5FA0D" w14:textId="74A6FCCA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9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57768503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7D3685B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99815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AC5AA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FCB8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FA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F29BA2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ED6975F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9FC5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36C0B7C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74C77" w14:textId="0E073E87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D502B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993A6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2E89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110BE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8F67C9A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1342C827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40534C6" w14:textId="524C6445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0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56C630AC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34C2E1D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61EC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7D8D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779F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DDC8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141256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454A9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A8E9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E92C6C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1D56A" w14:textId="42C59C73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B53D4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C39F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9620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3369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079BB54" w14:textId="327F3878" w:rsidR="009A74B4" w:rsidRPr="00192A2B" w:rsidRDefault="009A74B4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5A618C0" w14:textId="601070B0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E215ECD" w14:textId="1DCF779E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1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113EDD7B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3238146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366A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465D5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723A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9E8F3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6E9D00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DE97A7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CA5D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D272DC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358B" w14:textId="218C3BA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C9F60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F5C68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B8C5A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3FA54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1C00233" w14:textId="3B2CBD85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E6F57FB" w14:textId="508F08A8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A4BF205" w14:textId="6E906D40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C99468D" w14:textId="3B81A33C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2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6F34411F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522CF5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3416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E162C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7ACB5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986F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D4BFBF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70DEFB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2608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5188441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6EC64" w14:textId="2831C5C1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376AD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A3130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DE70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533F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5BC1C5F" w14:textId="776015C0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C2F689A" w14:textId="01CCAD8C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D7A2CB9" w14:textId="6ED61B5A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3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2312713A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427976F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E848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7E18D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AB62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7A16A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DC32E5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3D602F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5F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2F72C3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96853" w14:textId="706C367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53FA50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B6B7D0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67E0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CC53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42A7FEB" w14:textId="26E43D5D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D12E165" w14:textId="785D938A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868EA2A" w14:textId="39C2896D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4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2BEC2453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7D03CA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A608B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96668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8EF9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3C287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E8D79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7A463F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C1B4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865BCB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2B64B" w14:textId="29BE498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0831DC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6DC43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0DAFE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2DC2E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8F209A6" w14:textId="771EDE1B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763BA4E5" w14:textId="6931E564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3BB1A0B" w14:textId="710A89BE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5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1BE30877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21ED7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8895B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4A56E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3C21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69C9C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46F37B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9B8CEC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09E3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5959F4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E8C2D" w14:textId="43590DE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744D7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CC157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60993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385E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A3A2570" w14:textId="5C8527B8" w:rsidR="00952B0D" w:rsidRDefault="00952B0D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7B51B401" w14:textId="77777777" w:rsidR="00192A2B" w:rsidRPr="00192A2B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60676A2A" w14:textId="616DD743" w:rsidR="00952B0D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16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4DE81BF3" w14:textId="77777777" w:rsidR="00192A2B" w:rsidRPr="00192A2B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37652E60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BF32C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0CD8D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6B11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2510E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207563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E849C49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C577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827BA60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0FC28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C657DC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557C7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A56AB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17BE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69713B6" w14:textId="7FF8A7D7" w:rsid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14BD7A0" w14:textId="77777777" w:rsid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915F4B1" w14:textId="7086D725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17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20D68F0D" w14:textId="559BB39F" w:rsidR="00192A2B" w:rsidRP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3F610A75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46E8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524A2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38AB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1D726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4BBF201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93FD680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4A09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6E49601C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B0971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05ECD8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5C0E8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A65F1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9B77A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1300BE0" w14:textId="77777777" w:rsidR="00192A2B" w:rsidRP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EAFE907" w14:textId="38C85AC0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lastRenderedPageBreak/>
        <w:t>Časť 18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0D8B6C37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6C84B12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3361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E444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F302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378E3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A573DA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FE5048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CDA6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6CEE1E94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D4DD5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EFB96B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A9444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ADC5FD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91657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BF32353" w14:textId="44F12CCF" w:rsidR="00192A2B" w:rsidRDefault="00192A2B" w:rsidP="005233BC">
      <w:pPr>
        <w:rPr>
          <w:rFonts w:ascii="Times New Roman" w:hAnsi="Times New Roman"/>
        </w:rPr>
      </w:pPr>
    </w:p>
    <w:p w14:paraId="7350E886" w14:textId="77777777" w:rsidR="00192A2B" w:rsidRDefault="00192A2B" w:rsidP="005233BC">
      <w:pPr>
        <w:rPr>
          <w:rFonts w:ascii="Times New Roman" w:hAnsi="Times New Roman"/>
        </w:rPr>
      </w:pPr>
    </w:p>
    <w:p w14:paraId="762F5ABB" w14:textId="5B21B6FB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19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11B8B2E5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4646FBCF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3B18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ADE2E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5A7F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6A24A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20CAD7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B67EB9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5407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73209B4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7013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36DD6B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9396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7CBF2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CEEC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4F3C091" w14:textId="77777777" w:rsidR="00192A2B" w:rsidRDefault="00192A2B" w:rsidP="005233BC">
      <w:pPr>
        <w:rPr>
          <w:rFonts w:ascii="Times New Roman" w:hAnsi="Times New Roman"/>
        </w:rPr>
      </w:pPr>
    </w:p>
    <w:p w14:paraId="7482BB9B" w14:textId="01F54908" w:rsidR="00192A2B" w:rsidRDefault="00192A2B" w:rsidP="005233BC">
      <w:pPr>
        <w:rPr>
          <w:rFonts w:ascii="Times New Roman" w:hAnsi="Times New Roman"/>
        </w:rPr>
      </w:pPr>
    </w:p>
    <w:p w14:paraId="14CD770A" w14:textId="6A2C579D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0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295C8111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2D9EBEF6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0391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2C533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0857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8C4FE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8E2944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75E700E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DBF3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642BC595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0AC9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948A3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2468C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D3C89F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4563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9FF5E32" w14:textId="4DD94A2C" w:rsidR="00192A2B" w:rsidRDefault="00192A2B" w:rsidP="005233BC">
      <w:pPr>
        <w:rPr>
          <w:rFonts w:ascii="Times New Roman" w:hAnsi="Times New Roman"/>
        </w:rPr>
      </w:pPr>
    </w:p>
    <w:p w14:paraId="23FF4B95" w14:textId="1403658E" w:rsidR="00192A2B" w:rsidRDefault="00192A2B" w:rsidP="005233BC">
      <w:pPr>
        <w:rPr>
          <w:rFonts w:ascii="Times New Roman" w:hAnsi="Times New Roman"/>
        </w:rPr>
      </w:pPr>
    </w:p>
    <w:p w14:paraId="13C5406C" w14:textId="68E124E5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1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11451860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2642F786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4C3A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9216D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3DD2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C8C68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6746E2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BB28A7D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7995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422CC19E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EA3BF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7CCEF3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1BFDC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E4337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6D9C1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15BA491" w14:textId="4A0C91A8" w:rsidR="00192A2B" w:rsidRDefault="00192A2B" w:rsidP="005233BC">
      <w:pPr>
        <w:rPr>
          <w:rFonts w:ascii="Times New Roman" w:hAnsi="Times New Roman"/>
        </w:rPr>
      </w:pPr>
    </w:p>
    <w:p w14:paraId="5F3CA9E7" w14:textId="354EF4E3" w:rsidR="00192A2B" w:rsidRDefault="00192A2B" w:rsidP="005233BC">
      <w:pPr>
        <w:rPr>
          <w:rFonts w:ascii="Times New Roman" w:hAnsi="Times New Roman"/>
        </w:rPr>
      </w:pPr>
    </w:p>
    <w:p w14:paraId="1D0A4BFD" w14:textId="73C06C53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2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2F11FCAE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D3974B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77BE5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F8F47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7E8E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3FA8A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135353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146EA86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0005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77B37A16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EDD3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B9F0FB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5EB12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BE716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0F5D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1156682" w14:textId="3B5FA77C" w:rsidR="00192A2B" w:rsidRDefault="00192A2B" w:rsidP="005233BC">
      <w:pPr>
        <w:rPr>
          <w:rFonts w:ascii="Times New Roman" w:hAnsi="Times New Roman"/>
        </w:rPr>
      </w:pPr>
    </w:p>
    <w:p w14:paraId="5FA925DF" w14:textId="771ED671" w:rsidR="00192A2B" w:rsidRDefault="00192A2B" w:rsidP="005233BC">
      <w:pPr>
        <w:rPr>
          <w:rFonts w:ascii="Times New Roman" w:hAnsi="Times New Roman"/>
        </w:rPr>
      </w:pPr>
    </w:p>
    <w:p w14:paraId="5A7F358D" w14:textId="384B3502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3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5D364101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6957492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8BAF4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D8D23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954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D4E1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9EA8FA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6957002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69FA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610465AA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DDFDD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A20FCE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45289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3382D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2E9B3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515A59C" w14:textId="00BD13D0" w:rsidR="00192A2B" w:rsidRDefault="00192A2B" w:rsidP="005233BC">
      <w:pPr>
        <w:rPr>
          <w:rFonts w:ascii="Times New Roman" w:hAnsi="Times New Roman"/>
        </w:rPr>
      </w:pPr>
    </w:p>
    <w:p w14:paraId="70ADB900" w14:textId="383D5F53" w:rsidR="00192A2B" w:rsidRDefault="00192A2B" w:rsidP="005233BC">
      <w:pPr>
        <w:rPr>
          <w:rFonts w:ascii="Times New Roman" w:hAnsi="Times New Roman"/>
        </w:rPr>
      </w:pPr>
    </w:p>
    <w:p w14:paraId="257EC593" w14:textId="77777777" w:rsidR="00192A2B" w:rsidRDefault="00192A2B" w:rsidP="005233BC">
      <w:pPr>
        <w:rPr>
          <w:rFonts w:ascii="Times New Roman" w:hAnsi="Times New Roman"/>
        </w:rPr>
      </w:pPr>
    </w:p>
    <w:p w14:paraId="42641299" w14:textId="38A4A87D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lastRenderedPageBreak/>
        <w:t>Časť 24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142A53D2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C13868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E69C5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8C732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B393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3E27A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8502F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5D0C0E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48C9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90457C3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CD01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671303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51371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BABDB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0C682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9147F4B" w14:textId="16A7CB81" w:rsidR="00192A2B" w:rsidRDefault="00192A2B" w:rsidP="005233BC">
      <w:pPr>
        <w:rPr>
          <w:rFonts w:ascii="Times New Roman" w:hAnsi="Times New Roman"/>
        </w:rPr>
      </w:pPr>
    </w:p>
    <w:p w14:paraId="3E36CA69" w14:textId="570000F9" w:rsidR="00192A2B" w:rsidRDefault="00192A2B" w:rsidP="005233BC">
      <w:pPr>
        <w:rPr>
          <w:rFonts w:ascii="Times New Roman" w:hAnsi="Times New Roman"/>
        </w:rPr>
      </w:pPr>
    </w:p>
    <w:p w14:paraId="40E8F09D" w14:textId="2AB31DC3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5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43638BDB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6F75BCD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91BB6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A8F61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5126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CF57D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46A11A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433E3C6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5EDE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22DFCD2A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A8E3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8E0B5F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573B58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C4DC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1791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63240B3" w14:textId="7ECE7B54" w:rsidR="00192A2B" w:rsidRDefault="00192A2B" w:rsidP="005233BC">
      <w:pPr>
        <w:rPr>
          <w:rFonts w:ascii="Times New Roman" w:hAnsi="Times New Roman"/>
        </w:rPr>
      </w:pPr>
    </w:p>
    <w:p w14:paraId="525E32C3" w14:textId="02CE3664" w:rsidR="00192A2B" w:rsidRDefault="00192A2B" w:rsidP="005233BC">
      <w:pPr>
        <w:rPr>
          <w:rFonts w:ascii="Times New Roman" w:hAnsi="Times New Roman"/>
        </w:rPr>
      </w:pPr>
    </w:p>
    <w:p w14:paraId="4945E8AD" w14:textId="042929A3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6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19FC20F9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5E15CAB0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9A80D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00F26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F769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55424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1DCFD0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5E2ED5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75A7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4FD316E6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DA4C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76E371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06A0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EF56E5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E5615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C093BBF" w14:textId="7022516A" w:rsidR="00192A2B" w:rsidRDefault="00192A2B" w:rsidP="005233BC">
      <w:pPr>
        <w:rPr>
          <w:rFonts w:ascii="Times New Roman" w:hAnsi="Times New Roman"/>
        </w:rPr>
      </w:pPr>
    </w:p>
    <w:p w14:paraId="6F9A43DE" w14:textId="0C2A9F4D" w:rsidR="00192A2B" w:rsidRDefault="00192A2B" w:rsidP="005233BC">
      <w:pPr>
        <w:rPr>
          <w:rFonts w:ascii="Times New Roman" w:hAnsi="Times New Roman"/>
        </w:rPr>
      </w:pPr>
    </w:p>
    <w:p w14:paraId="32A8C3E1" w14:textId="4E574C96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7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0F6F6A14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520E5D75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544DA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6F32E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02A8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D0EE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8E1B02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52F81CA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2F00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165C3A90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43E7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C9FA9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060715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4AB805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82A0B7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A2E05FE" w14:textId="6B3F74FC" w:rsidR="00192A2B" w:rsidRDefault="00192A2B" w:rsidP="005233BC">
      <w:pPr>
        <w:rPr>
          <w:rFonts w:ascii="Times New Roman" w:hAnsi="Times New Roman"/>
        </w:rPr>
      </w:pPr>
    </w:p>
    <w:p w14:paraId="7C77DD1B" w14:textId="1D6A54DD" w:rsidR="00192A2B" w:rsidRDefault="00192A2B" w:rsidP="005233BC">
      <w:pPr>
        <w:rPr>
          <w:rFonts w:ascii="Times New Roman" w:hAnsi="Times New Roman"/>
        </w:rPr>
      </w:pPr>
    </w:p>
    <w:p w14:paraId="0EC78F52" w14:textId="3385213B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8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18D20626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6F32FF1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28C9D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192E5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3882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A79F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B05A4A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89EC24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4DC4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742C022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2E11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029742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719FA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05EFD5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CE7A07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3466619" w14:textId="575AB6E7" w:rsidR="00192A2B" w:rsidRDefault="00192A2B" w:rsidP="005233BC">
      <w:pPr>
        <w:rPr>
          <w:rFonts w:ascii="Times New Roman" w:hAnsi="Times New Roman"/>
        </w:rPr>
      </w:pPr>
    </w:p>
    <w:p w14:paraId="4E27B321" w14:textId="640FD273" w:rsidR="00192A2B" w:rsidRDefault="00192A2B" w:rsidP="005233BC">
      <w:pPr>
        <w:rPr>
          <w:rFonts w:ascii="Times New Roman" w:hAnsi="Times New Roman"/>
        </w:rPr>
      </w:pPr>
    </w:p>
    <w:p w14:paraId="5DB387DF" w14:textId="695425EA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9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4B7068BA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6450F167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E84E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EE84B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71E2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FD842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3C4BEC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DD727D1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F42C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0EEF6D2B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9EFF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876749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92613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A7706F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91582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E098155" w14:textId="123BC96A" w:rsidR="00192A2B" w:rsidRDefault="00192A2B" w:rsidP="005233BC">
      <w:pPr>
        <w:rPr>
          <w:rFonts w:ascii="Times New Roman" w:hAnsi="Times New Roman"/>
        </w:rPr>
      </w:pPr>
    </w:p>
    <w:p w14:paraId="1AAAA33A" w14:textId="5C3F7911" w:rsidR="00192A2B" w:rsidRDefault="00192A2B" w:rsidP="005233BC">
      <w:pPr>
        <w:rPr>
          <w:rFonts w:ascii="Times New Roman" w:hAnsi="Times New Roman"/>
        </w:rPr>
      </w:pPr>
    </w:p>
    <w:p w14:paraId="0A147312" w14:textId="77777777" w:rsidR="00192A2B" w:rsidRDefault="00192A2B" w:rsidP="005233BC">
      <w:pPr>
        <w:rPr>
          <w:rFonts w:ascii="Times New Roman" w:hAnsi="Times New Roman"/>
        </w:rPr>
      </w:pPr>
    </w:p>
    <w:p w14:paraId="1D1598D4" w14:textId="4DFD0CAD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lastRenderedPageBreak/>
        <w:t>Časť 30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6094C505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51B40845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7400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3F7BD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EF59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A19AA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9B77E0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6A4ED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09EA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F9FB993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E2C8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EF6C11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11C26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5B244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ADF2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A79C8B5" w14:textId="0D9F3783" w:rsidR="00192A2B" w:rsidRDefault="00192A2B" w:rsidP="005233BC">
      <w:pPr>
        <w:rPr>
          <w:rFonts w:ascii="Times New Roman" w:hAnsi="Times New Roman"/>
        </w:rPr>
      </w:pPr>
    </w:p>
    <w:p w14:paraId="302160C7" w14:textId="0B8A7103" w:rsidR="00192A2B" w:rsidRDefault="00192A2B" w:rsidP="005233BC">
      <w:pPr>
        <w:rPr>
          <w:rFonts w:ascii="Times New Roman" w:hAnsi="Times New Roman"/>
        </w:rPr>
      </w:pPr>
    </w:p>
    <w:p w14:paraId="76DDF125" w14:textId="4D6A7057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1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3B791EDD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78DFC126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1D908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0FCC1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5737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FA446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62051B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0EC5312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B8EB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2CBF83F8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1BC8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A95157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2647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F4748E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285131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91E34D7" w14:textId="4A36794A" w:rsidR="00192A2B" w:rsidRDefault="00192A2B" w:rsidP="005233BC">
      <w:pPr>
        <w:rPr>
          <w:rFonts w:ascii="Times New Roman" w:hAnsi="Times New Roman"/>
        </w:rPr>
      </w:pPr>
    </w:p>
    <w:p w14:paraId="26D7EE91" w14:textId="44E7EC9E" w:rsidR="00192A2B" w:rsidRDefault="00192A2B" w:rsidP="005233BC">
      <w:pPr>
        <w:rPr>
          <w:rFonts w:ascii="Times New Roman" w:hAnsi="Times New Roman"/>
        </w:rPr>
      </w:pPr>
    </w:p>
    <w:p w14:paraId="4C853824" w14:textId="142622D6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2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2DC78F47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579666FD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0543C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3C598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3D18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C941E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7F2981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0C22570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32D8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65C0551B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9D4A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609F60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F1E5D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CC8C4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2D9BD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06D4F3B" w14:textId="1E8DCA19" w:rsidR="00192A2B" w:rsidRDefault="00192A2B" w:rsidP="005233BC">
      <w:pPr>
        <w:rPr>
          <w:rFonts w:ascii="Times New Roman" w:hAnsi="Times New Roman"/>
        </w:rPr>
      </w:pPr>
    </w:p>
    <w:p w14:paraId="408EDA07" w14:textId="434F1A2E" w:rsidR="00192A2B" w:rsidRDefault="00192A2B" w:rsidP="005233BC">
      <w:pPr>
        <w:rPr>
          <w:rFonts w:ascii="Times New Roman" w:hAnsi="Times New Roman"/>
        </w:rPr>
      </w:pPr>
    </w:p>
    <w:p w14:paraId="05A6F933" w14:textId="22C34352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3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71B2CA61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41B5071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AD58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AFC591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AED7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B4EB5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1B6264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3E837C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1BFE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0076F475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9C4E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32F709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BBB2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87D1C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87F2B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CAC362B" w14:textId="6E8CD2CA" w:rsidR="00192A2B" w:rsidRDefault="00192A2B" w:rsidP="005233BC">
      <w:pPr>
        <w:rPr>
          <w:rFonts w:ascii="Times New Roman" w:hAnsi="Times New Roman"/>
        </w:rPr>
      </w:pPr>
    </w:p>
    <w:p w14:paraId="2B7F889F" w14:textId="56A8F6BB" w:rsidR="00192A2B" w:rsidRDefault="00192A2B" w:rsidP="005233BC">
      <w:pPr>
        <w:rPr>
          <w:rFonts w:ascii="Times New Roman" w:hAnsi="Times New Roman"/>
        </w:rPr>
      </w:pPr>
    </w:p>
    <w:p w14:paraId="5C1CC9D5" w14:textId="27A021F3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4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5777E411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6DA9E1E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54B66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DA5F2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004A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3F2CB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BA3759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8E23D01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B167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7B239343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BE20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2B56FF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B56BC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F45D6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B0F7E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B0E3BE7" w14:textId="1ED56794" w:rsidR="00192A2B" w:rsidRDefault="00192A2B" w:rsidP="005233BC">
      <w:pPr>
        <w:rPr>
          <w:rFonts w:ascii="Times New Roman" w:hAnsi="Times New Roman"/>
        </w:rPr>
      </w:pPr>
    </w:p>
    <w:p w14:paraId="7BF36484" w14:textId="43640E4B" w:rsidR="00192A2B" w:rsidRDefault="00192A2B" w:rsidP="005233BC">
      <w:pPr>
        <w:rPr>
          <w:rFonts w:ascii="Times New Roman" w:hAnsi="Times New Roman"/>
        </w:rPr>
      </w:pPr>
    </w:p>
    <w:p w14:paraId="41336A40" w14:textId="58B2E7AA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5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6C7FE6CC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392B5D61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6203E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CF8F0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E518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7AF7B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F7F215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2F0755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9241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13FD570B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A1AD8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4AAAF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A4C9B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DBA95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FCD82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0853447" w14:textId="7900F2AC" w:rsidR="00192A2B" w:rsidRDefault="00192A2B" w:rsidP="005233BC">
      <w:pPr>
        <w:rPr>
          <w:rFonts w:ascii="Times New Roman" w:hAnsi="Times New Roman"/>
        </w:rPr>
      </w:pPr>
    </w:p>
    <w:p w14:paraId="346A9ABC" w14:textId="626E5167" w:rsidR="00192A2B" w:rsidRDefault="00192A2B" w:rsidP="005233BC">
      <w:pPr>
        <w:rPr>
          <w:rFonts w:ascii="Times New Roman" w:hAnsi="Times New Roman"/>
        </w:rPr>
      </w:pPr>
    </w:p>
    <w:p w14:paraId="3D35C4CB" w14:textId="77777777" w:rsidR="00192A2B" w:rsidRDefault="00192A2B" w:rsidP="005233BC">
      <w:pPr>
        <w:rPr>
          <w:rFonts w:ascii="Times New Roman" w:hAnsi="Times New Roman"/>
        </w:rPr>
      </w:pPr>
    </w:p>
    <w:p w14:paraId="2D91378F" w14:textId="7A48DBF4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lastRenderedPageBreak/>
        <w:t>Časť 36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370D3F6B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1E83A7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6B6E1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E2826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1406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014001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7015F3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AAEE718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4785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DC9726E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7402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03B6C9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88087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B9E06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E3809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EC9C4D6" w14:textId="1437C1AD" w:rsidR="00192A2B" w:rsidRDefault="00192A2B" w:rsidP="005233BC">
      <w:pPr>
        <w:rPr>
          <w:rFonts w:ascii="Times New Roman" w:hAnsi="Times New Roman"/>
        </w:rPr>
      </w:pPr>
    </w:p>
    <w:p w14:paraId="3A0DC9E9" w14:textId="3E07D519" w:rsidR="00192A2B" w:rsidRDefault="00192A2B" w:rsidP="005233BC">
      <w:pPr>
        <w:rPr>
          <w:rFonts w:ascii="Times New Roman" w:hAnsi="Times New Roman"/>
        </w:rPr>
      </w:pPr>
    </w:p>
    <w:p w14:paraId="4DD86849" w14:textId="1111754E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7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02259A74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AF89EBB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31720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B0F4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6E44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B123F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1BD3A8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37A522A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ECCE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BA67C85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E1E5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0F92A1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78F0D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BC7DD1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336B4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D86F7AC" w14:textId="1D03E757" w:rsidR="00192A2B" w:rsidRDefault="00192A2B" w:rsidP="005233BC">
      <w:pPr>
        <w:rPr>
          <w:rFonts w:ascii="Times New Roman" w:hAnsi="Times New Roman"/>
        </w:rPr>
      </w:pPr>
    </w:p>
    <w:p w14:paraId="39CEB319" w14:textId="49B98C4A" w:rsidR="00192A2B" w:rsidRDefault="00192A2B" w:rsidP="005233BC">
      <w:pPr>
        <w:rPr>
          <w:rFonts w:ascii="Times New Roman" w:hAnsi="Times New Roman"/>
        </w:rPr>
      </w:pPr>
    </w:p>
    <w:p w14:paraId="54A7F9D1" w14:textId="1F9D7346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8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4B27A629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BE3C102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E4790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AC42E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F0E0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19FD4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1168BB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8FB068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57C0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4884AE07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02081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B9FDF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5111E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28368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1166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E47D449" w14:textId="2515291F" w:rsidR="00192A2B" w:rsidRDefault="00192A2B" w:rsidP="005233BC">
      <w:pPr>
        <w:rPr>
          <w:rFonts w:ascii="Times New Roman" w:hAnsi="Times New Roman"/>
        </w:rPr>
      </w:pPr>
    </w:p>
    <w:p w14:paraId="37D7574A" w14:textId="5B3C813B" w:rsidR="00192A2B" w:rsidRDefault="00192A2B" w:rsidP="005233BC">
      <w:pPr>
        <w:rPr>
          <w:rFonts w:ascii="Times New Roman" w:hAnsi="Times New Roman"/>
        </w:rPr>
      </w:pPr>
    </w:p>
    <w:p w14:paraId="390AED70" w14:textId="6D10EB25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9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7343A1D3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76B5C807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40814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D6947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9C78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39933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FD2605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4C74AB1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934A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4236F79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79AD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B41E2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6B3B8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D7FF1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60F22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369BFC" w14:textId="51C46C5D" w:rsidR="00192A2B" w:rsidRDefault="00192A2B" w:rsidP="005233BC">
      <w:pPr>
        <w:rPr>
          <w:rFonts w:ascii="Times New Roman" w:hAnsi="Times New Roman"/>
        </w:rPr>
      </w:pPr>
    </w:p>
    <w:p w14:paraId="777DFAD5" w14:textId="370CAF6C" w:rsidR="00192A2B" w:rsidRDefault="00192A2B" w:rsidP="005233BC">
      <w:pPr>
        <w:rPr>
          <w:rFonts w:ascii="Times New Roman" w:hAnsi="Times New Roman"/>
        </w:rPr>
      </w:pPr>
    </w:p>
    <w:p w14:paraId="6800FA44" w14:textId="33AC87EB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40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088DF51F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39B40D67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167C0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F6012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6E4D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D53A3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B26EF0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FABB47B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7B8A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02AA1BF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2F25F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C90B12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BA5BE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636BE7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2F5A5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CB28764" w14:textId="52FEBFF2" w:rsidR="00192A2B" w:rsidRDefault="00192A2B" w:rsidP="005233BC">
      <w:pPr>
        <w:rPr>
          <w:rFonts w:ascii="Times New Roman" w:hAnsi="Times New Roman"/>
        </w:rPr>
      </w:pPr>
    </w:p>
    <w:p w14:paraId="12168721" w14:textId="054AA9CD" w:rsidR="00192A2B" w:rsidRDefault="00192A2B" w:rsidP="005233BC">
      <w:pPr>
        <w:rPr>
          <w:rFonts w:ascii="Times New Roman" w:hAnsi="Times New Roman"/>
        </w:rPr>
      </w:pPr>
    </w:p>
    <w:p w14:paraId="470F250A" w14:textId="710A0CFF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41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2B0CC3E1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770E344F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3610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6D7481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B261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92420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0FB434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501079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4AF1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1B28E247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9BFE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49913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14DB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000B5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C03E7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C60C26A" w14:textId="77777777" w:rsidR="00192A2B" w:rsidRDefault="00192A2B" w:rsidP="005233BC">
      <w:pPr>
        <w:rPr>
          <w:rFonts w:ascii="Times New Roman" w:hAnsi="Times New Roman"/>
        </w:rPr>
      </w:pPr>
    </w:p>
    <w:p w14:paraId="5A040AA5" w14:textId="77777777" w:rsidR="00192A2B" w:rsidRDefault="00192A2B" w:rsidP="005233BC">
      <w:pPr>
        <w:rPr>
          <w:rFonts w:ascii="Times New Roman" w:hAnsi="Times New Roman"/>
        </w:rPr>
      </w:pPr>
    </w:p>
    <w:p w14:paraId="2D0E0A5A" w14:textId="77777777" w:rsidR="00192A2B" w:rsidRDefault="00192A2B" w:rsidP="005233BC">
      <w:pPr>
        <w:rPr>
          <w:rFonts w:ascii="Times New Roman" w:hAnsi="Times New Roman"/>
        </w:rPr>
      </w:pPr>
    </w:p>
    <w:p w14:paraId="332CBAA7" w14:textId="77777777" w:rsidR="00192A2B" w:rsidRDefault="00192A2B" w:rsidP="005233BC">
      <w:pPr>
        <w:rPr>
          <w:rFonts w:ascii="Times New Roman" w:hAnsi="Times New Roman"/>
        </w:rPr>
      </w:pPr>
    </w:p>
    <w:p w14:paraId="0D1A7EDD" w14:textId="77777777" w:rsidR="00192A2B" w:rsidRPr="00192A2B" w:rsidRDefault="00192A2B" w:rsidP="005233BC">
      <w:pPr>
        <w:rPr>
          <w:rFonts w:ascii="Times New Roman" w:hAnsi="Times New Roman"/>
        </w:rPr>
      </w:pPr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192A2B">
        <w:rPr>
          <w:rFonts w:ascii="Times New Roman" w:hAnsi="Times New Roman"/>
          <w:b/>
          <w:bCs/>
        </w:rPr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A848A1">
        <w:tc>
          <w:tcPr>
            <w:tcW w:w="1555" w:type="dxa"/>
          </w:tcPr>
          <w:p w14:paraId="195727E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je hodnota „Ceny ISOT“ v EUR/MWh pre slovenskú obchodnú oblasť na dennom trhu organizovanom OKTE, </w:t>
            </w:r>
            <w:proofErr w:type="spellStart"/>
            <w:r w:rsidRPr="00192A2B">
              <w:rPr>
                <w:rFonts w:ascii="Times New Roman" w:hAnsi="Times New Roman"/>
              </w:rPr>
              <w:t>a.s</w:t>
            </w:r>
            <w:proofErr w:type="spellEnd"/>
            <w:r w:rsidRPr="00192A2B">
              <w:rPr>
                <w:rFonts w:ascii="Times New Roman" w:hAnsi="Times New Roman"/>
              </w:rPr>
              <w:t>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A848A1">
        <w:tc>
          <w:tcPr>
            <w:tcW w:w="1555" w:type="dxa"/>
          </w:tcPr>
          <w:p w14:paraId="74F1A1FF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A848A1">
        <w:tc>
          <w:tcPr>
            <w:tcW w:w="1555" w:type="dxa"/>
          </w:tcPr>
          <w:p w14:paraId="7D7015DE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A848A1">
        <w:tc>
          <w:tcPr>
            <w:tcW w:w="1555" w:type="dxa"/>
          </w:tcPr>
          <w:p w14:paraId="12AA84D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A848A1">
        <w:tc>
          <w:tcPr>
            <w:tcW w:w="1555" w:type="dxa"/>
          </w:tcPr>
          <w:p w14:paraId="1226F2F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A848A1">
        <w:tc>
          <w:tcPr>
            <w:tcW w:w="1555" w:type="dxa"/>
          </w:tcPr>
          <w:p w14:paraId="0D0499B0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A848A1">
        <w:tc>
          <w:tcPr>
            <w:tcW w:w="1555" w:type="dxa"/>
          </w:tcPr>
          <w:p w14:paraId="54DE666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(</w:t>
            </w:r>
            <w:r w:rsidRPr="00192A2B">
              <w:rPr>
                <w:rFonts w:ascii="Times New Roman" w:hAnsi="Times New Roman"/>
                <w:highlight w:val="yellow"/>
              </w:rPr>
              <w:t>na doplnenie</w:t>
            </w:r>
            <w:r w:rsidRPr="00192A2B">
              <w:rPr>
                <w:rFonts w:ascii="Times New Roman" w:hAnsi="Times New Roman"/>
              </w:rPr>
              <w:t>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6AADFB" w14:textId="77777777" w:rsidR="001C4DC4" w:rsidRDefault="001C4DC4" w:rsidP="007F0D4C">
      <w:r>
        <w:separator/>
      </w:r>
    </w:p>
  </w:endnote>
  <w:endnote w:type="continuationSeparator" w:id="0">
    <w:p w14:paraId="02793CFE" w14:textId="77777777" w:rsidR="001C4DC4" w:rsidRDefault="001C4DC4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E9B229" w14:textId="77777777" w:rsidR="001C4DC4" w:rsidRDefault="001C4DC4" w:rsidP="007F0D4C">
      <w:r>
        <w:separator/>
      </w:r>
    </w:p>
  </w:footnote>
  <w:footnote w:type="continuationSeparator" w:id="0">
    <w:p w14:paraId="24628039" w14:textId="77777777" w:rsidR="001C4DC4" w:rsidRDefault="001C4DC4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39CB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70870C1-B90A-4AD3-B21B-A8DB33F4B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50</Words>
  <Characters>6560</Characters>
  <Application>Microsoft Office Word</Application>
  <DocSecurity>0</DocSecurity>
  <Lines>54</Lines>
  <Paragraphs>1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10T15:35:00Z</dcterms:created>
  <dcterms:modified xsi:type="dcterms:W3CDTF">2022-11-11T08:45:00Z</dcterms:modified>
</cp:coreProperties>
</file>